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p>
    <w:p>
      <w:pPr>
        <w:pStyle w:val="FirstParagraph"/>
      </w:pPr>
      <w:r>
        <w:t xml:space="preserve">We are writing a Statement of Purpose (SOP) for someone named Baker who is applying to study or work in Japan, specifically in Kyoto.</w:t>
      </w:r>
      <w:r>
        <w:t xml:space="preserve"> </w:t>
      </w:r>
      <w:r>
        <w:t xml:space="preserve">The document must be at least 800 words and must include the terms: "Statement of Purpose", "Baker", and "Japan Kyoto" multiple times (as per the instructions, they are important aspects).</w:t>
      </w:r>
      <w:r>
        <w:t xml:space="preserve"> </w:t>
      </w:r>
      <w:r>
        <w:t xml:space="preserve">We are writing in English and must output only HTML.</w:t>
      </w:r>
      <w:r>
        <w:t xml:space="preserve"> </w:t>
      </w:r>
      <w:r>
        <w:t xml:space="preserve">Important: The SOP should sound professional, personal, and tailored to Kyoto, Japan.</w:t>
      </w:r>
      <w:r>
        <w:t xml:space="preserve"> </w:t>
      </w:r>
      <w:r>
        <w:t xml:space="preserve">Structure of a typical SOP:</w:t>
      </w:r>
      <w:r>
        <w:t xml:space="preserve"> </w:t>
      </w:r>
      <w:r>
        <w:t xml:space="preserve">1. Introduction: Introduce yourself (Baker) and state your purpose for applying to study/work in Kyoto.</w:t>
      </w:r>
      <w:r>
        <w:t xml:space="preserve"> </w:t>
      </w:r>
      <w:r>
        <w:t xml:space="preserve">2. Academic/Professional Background: Talk about your past experiences that lead you to this decision.</w:t>
      </w:r>
      <w:r>
        <w:t xml:space="preserve"> </w:t>
      </w:r>
      <w:r>
        <w:t xml:space="preserve">3. Why Kyoto? Why Japan? Specific reasons for choosing Kyoto over other places in Japan.</w:t>
      </w:r>
      <w:r>
        <w:t xml:space="preserve"> </w:t>
      </w:r>
      <w:r>
        <w:t xml:space="preserve">4. Career Goals: How the program (or opportunity) in Kyoto will help you achieve your goals.</w:t>
      </w:r>
      <w:r>
        <w:t xml:space="preserve"> </w:t>
      </w:r>
      <w:r>
        <w:t xml:space="preserve">5. Conclusion: Reiterate your commitment and enthusiasm.</w:t>
      </w:r>
      <w:r>
        <w:t xml:space="preserve"> </w:t>
      </w:r>
      <w:r>
        <w:t xml:space="preserve">We have to make sure that the words "Statement of Purpose", "Baker", and "Japan Kyoto" appear appropriately throughout.</w:t>
      </w:r>
      <w:r>
        <w:t xml:space="preserve"> </w:t>
      </w:r>
      <w:r>
        <w:t xml:space="preserve">Let's plan to use:</w:t>
      </w:r>
      <w:r>
        <w:t xml:space="preserve"> </w:t>
      </w:r>
      <w:r>
        <w:t xml:space="preserve">- "Baker" as the applicant's last name (we'll refer to the applicant as Baker).</w:t>
      </w:r>
      <w:r>
        <w:t xml:space="preserve"> </w:t>
      </w:r>
      <w:r>
        <w:t xml:space="preserve">- The term "Japan Kyoto" will be used in a natural way (e.g., studying in Japan, specifically Kyoto).</w:t>
      </w:r>
      <w:r>
        <w:t xml:space="preserve"> </w:t>
      </w:r>
      <w:r>
        <w:t xml:space="preserve">We'll write at least 800 words. We have to count words to be safe.</w:t>
      </w:r>
      <w:r>
        <w:t xml:space="preserve"> </w:t>
      </w:r>
      <w:r>
        <w:t xml:space="preserve">Let's create an HTML document with the SOP inside a</w:t>
      </w:r>
    </w:p>
    <w:p>
      <w:pPr>
        <w:pStyle w:val="BodyText"/>
      </w:pPr>
      <w:r>
        <w:t xml:space="preserve">or similar.</w:t>
      </w:r>
      <w:r>
        <w:t xml:space="preserve"> </w:t>
      </w:r>
      <w:r>
        <w:t xml:space="preserve">Note: Since we are writing an SOP for Baker, we'll use first person.</w:t>
      </w:r>
      <w:r>
        <w:t xml:space="preserve"> </w:t>
      </w:r>
      <w:r>
        <w:t xml:space="preserve">Important: The instructions say "Write always in English" and "Write always in HTML format".</w:t>
      </w:r>
      <w:r>
        <w:t xml:space="preserve"> </w:t>
      </w:r>
      <w:r>
        <w:t xml:space="preserve">We'll write the entire SOP as a string inside a</w:t>
      </w:r>
    </w:p>
    <w:p>
      <w:pPr>
        <w:pStyle w:val="BodyText"/>
      </w:pPr>
      <w:r>
        <w:t xml:space="preserve">tag or multiple paragraphs. But note that an SOP is usually one long document, so we can have several paragraphs.</w:t>
      </w:r>
      <w:r>
        <w:t xml:space="preserve"> </w:t>
      </w:r>
      <w:r>
        <w:t xml:space="preserve">Let's write the content first (in plain text) to ensure it meets the word count, then wrap it in HTML.</w:t>
      </w:r>
      <w:r>
        <w:t xml:space="preserve"> </w:t>
      </w:r>
      <w:r>
        <w:t xml:space="preserve">We need at least 800 words. We'll aim for 900 to be safe.</w:t>
      </w:r>
      <w:r>
        <w:t xml:space="preserve"> </w:t>
      </w:r>
      <w:r>
        <w:t xml:space="preserve">Steps:</w:t>
      </w:r>
      <w:r>
        <w:t xml:space="preserve"> </w:t>
      </w:r>
      <w:r>
        <w:t xml:space="preserve">1. Write a draft of the SOP (in English) that is at least 800 words and includes the required terms.</w:t>
      </w:r>
      <w:r>
        <w:t xml:space="preserve"> </w:t>
      </w:r>
      <w:r>
        <w:t xml:space="preserve">2. Format it in HTML.</w:t>
      </w:r>
      <w:r>
        <w:t xml:space="preserve"> </w:t>
      </w:r>
      <w:r>
        <w:t xml:space="preserve">Draft:</w:t>
      </w:r>
      <w:r>
        <w:t xml:space="preserve"> </w:t>
      </w:r>
      <w:r>
        <w:t xml:space="preserve">Introduction:</w:t>
      </w:r>
      <w:r>
        <w:t xml:space="preserve"> </w:t>
      </w:r>
      <w:r>
        <w:t xml:space="preserve">I am Baker, a dedicated individual with a passion for [field]. This Statement of Purpose outlines my aspiration to pursue [program] in Japan Kyoto, where I believe the perfect confluence of tradition and innovation will propel me towards my professional goals.</w:t>
      </w:r>
      <w:r>
        <w:t xml:space="preserve"> </w:t>
      </w:r>
      <w:r>
        <w:t xml:space="preserve">Body:</w:t>
      </w:r>
      <w:r>
        <w:t xml:space="preserve"> </w:t>
      </w:r>
      <w:r>
        <w:t xml:space="preserve">- Academic background: Mention previous degrees, relevant coursework, and projects.</w:t>
      </w:r>
      <w:r>
        <w:t xml:space="preserve"> </w:t>
      </w:r>
      <w:r>
        <w:t xml:space="preserve">- Why Kyoto? (mention specific aspects: history, culture, universities in Kyoto, etc.)</w:t>
      </w:r>
      <w:r>
        <w:t xml:space="preserve"> </w:t>
      </w:r>
      <w:r>
        <w:t xml:space="preserve">- Why Japan? (broader cultural and educational context)</w:t>
      </w:r>
      <w:r>
        <w:t xml:space="preserve"> </w:t>
      </w:r>
      <w:r>
        <w:t xml:space="preserve">- How this experience will help my career.</w:t>
      </w:r>
      <w:r>
        <w:t xml:space="preserve"> </w:t>
      </w:r>
      <w:r>
        <w:t xml:space="preserve">Conclusion:</w:t>
      </w:r>
      <w:r>
        <w:t xml:space="preserve"> </w:t>
      </w:r>
      <w:r>
        <w:t xml:space="preserve">Reaffirm commitment to the program and to contributing to the community in Japan Kyoto.</w:t>
      </w:r>
      <w:r>
        <w:t xml:space="preserve"> </w:t>
      </w:r>
      <w:r>
        <w:t xml:space="preserve">We have to make sure "Baker" is used as the applicant's name. So we'll refer to ourselves as "Baker" (e.g., "As Baker, I have...").</w:t>
      </w:r>
      <w:r>
        <w:t xml:space="preserve"> </w:t>
      </w:r>
      <w:r>
        <w:t xml:space="preserve">Also, we must use "Japan Kyoto" - note: it's common to say "Kyoto, Japan", but the instruction says to use the phrase exactly? Actually, it says: "all 'Statement of Purpose', 'Baker' and 'Japan Kyoto' are important aspects". So we can write "Japan Kyoto" as two words (without comma) or as part of a phrase. We'll use it in phrases like "in Japan's historic city of Kyoto" but also sometimes write "Japan Kyoto" if that's the exact term required? However, note: the instruction says to adapt the wording to all these aspects. So we can say:</w:t>
      </w:r>
      <w:r>
        <w:t xml:space="preserve"> </w:t>
      </w:r>
      <w:r>
        <w:t xml:space="preserve">"I am applying for a program in Japan Kyoto."</w:t>
      </w:r>
      <w:r>
        <w:t xml:space="preserve"> </w:t>
      </w:r>
      <w:r>
        <w:t xml:space="preserve">But note: it's more natural to say "in Kyoto, Japan". However, since the instruction requires the phrase "Japan Kyoto", we will use it in quotes or as part of a sentence? Actually, let me re-read: they are important aspects so we have to include them. We can use:</w:t>
      </w:r>
      <w:r>
        <w:t xml:space="preserve"> </w:t>
      </w:r>
      <w:r>
        <w:t xml:space="preserve">"This Statement of Purpose is for Baker's application to study in Japan Kyoto."</w:t>
      </w:r>
      <w:r>
        <w:t xml:space="preserve"> </w:t>
      </w:r>
      <w:r>
        <w:t xml:space="preserve">But note: that might be awkward. Alternatively, we can write:</w:t>
      </w:r>
      <w:r>
        <w:t xml:space="preserve"> </w:t>
      </w:r>
      <w:r>
        <w:t xml:space="preserve">"I have chosen Japan Kyoto as the location for my studies because..."</w:t>
      </w:r>
      <w:r>
        <w:t xml:space="preserve"> </w:t>
      </w:r>
      <w:r>
        <w:t xml:space="preserve">However, it's more natural to say "Kyoto, Japan". So to satisfy the requirement without being unnatural, we'll use:</w:t>
      </w:r>
      <w:r>
        <w:t xml:space="preserve"> </w:t>
      </w:r>
      <w:r>
        <w:t xml:space="preserve">"Japan Kyoto" (as a phrase) in one or two places and otherwise use natural language.</w:t>
      </w:r>
      <w:r>
        <w:t xml:space="preserve"> </w:t>
      </w:r>
      <w:r>
        <w:t xml:space="preserve">But the instruction says: adapt the document wording to all of these aspects. So we can have:</w:t>
      </w:r>
      <w:r>
        <w:t xml:space="preserve"> </w:t>
      </w:r>
      <w:r>
        <w:t xml:space="preserve">- The document is called a "Statement of Purpose"</w:t>
      </w:r>
      <w:r>
        <w:t xml:space="preserve"> </w:t>
      </w:r>
      <w:r>
        <w:t xml:space="preserve">- The applicant is Baker</w:t>
      </w:r>
      <w:r>
        <w:t xml:space="preserve"> </w:t>
      </w:r>
      <w:r>
        <w:t xml:space="preserve">- We are talking about Japan Kyoto</w:t>
      </w:r>
      <w:r>
        <w:t xml:space="preserve"> </w:t>
      </w:r>
      <w:r>
        <w:t xml:space="preserve">We'll write:</w:t>
      </w:r>
      <w:r>
        <w:t xml:space="preserve"> </w:t>
      </w:r>
      <w:r>
        <w:t xml:space="preserve">"This Statement of Purpose, written by Baker, expresses my deep desire to be part of the vibrant academic community in Japan Kyoto."</w:t>
      </w:r>
      <w:r>
        <w:t xml:space="preserve"> </w:t>
      </w:r>
      <w:r>
        <w:t xml:space="preserve">However, note: the instruction says "All 'Statement of Purpose', 'Baker' and 'Japan Kyoto' are important aspects so adapt the document wording to all of these aspects."</w:t>
      </w:r>
      <w:r>
        <w:t xml:space="preserve"> </w:t>
      </w:r>
      <w:r>
        <w:t xml:space="preserve">So we'll make sure that each appears multiple times.</w:t>
      </w:r>
      <w:r>
        <w:t xml:space="preserve"> </w:t>
      </w:r>
      <w:r>
        <w:t xml:space="preserve">Let's plan:</w:t>
      </w:r>
      <w:r>
        <w:t xml:space="preserve"> </w:t>
      </w:r>
      <w:r>
        <w:t xml:space="preserve">- "Statement of Purpose": we'll use it at least 3 times (as the title, and then in the text when referring to this document).</w:t>
      </w:r>
      <w:r>
        <w:t xml:space="preserve"> </w:t>
      </w:r>
      <w:r>
        <w:t xml:space="preserve">- "Baker": as the applicant's name, so every time we refer to ourselves in first person as Baker (e.g., "As Baker, I have...") and also use it as a last name.</w:t>
      </w:r>
      <w:r>
        <w:t xml:space="preserve"> </w:t>
      </w:r>
      <w:r>
        <w:t xml:space="preserve">- "Japan Kyoto": we'll use it at least 3 times. But note: we can say "Kyoto, Japan" which is the standard way, but to include the exact phrase we might write:</w:t>
      </w:r>
      <w:r>
        <w:t xml:space="preserve"> </w:t>
      </w:r>
      <w:r>
        <w:t xml:space="preserve">"I am applying for a program in Japan Kyoto."</w:t>
      </w:r>
      <w:r>
        <w:t xml:space="preserve"> </w:t>
      </w:r>
      <w:r>
        <w:t xml:space="preserve">However, that's not natural. Alternatively, we can write:</w:t>
      </w:r>
      <w:r>
        <w:t xml:space="preserve"> </w:t>
      </w:r>
      <w:r>
        <w:t xml:space="preserve">"I have chosen Japan Kyoto as my destination for academic excellence."</w:t>
      </w:r>
      <w:r>
        <w:t xml:space="preserve"> </w:t>
      </w:r>
      <w:r>
        <w:t xml:space="preserve">But it's better to be natural and then use the phrase in a way that is acceptable. Since the instruction requires it, we'll use the exact phrase once or twice.</w:t>
      </w:r>
      <w:r>
        <w:t xml:space="preserve"> </w:t>
      </w:r>
      <w:r>
        <w:t xml:space="preserve">Let me see: "Japan Kyoto" is not a standard term. It's usually "Kyoto, Japan". So to satisfy the requirement without making it sound wrong, we can write:</w:t>
      </w:r>
      <w:r>
        <w:t xml:space="preserve"> </w:t>
      </w:r>
      <w:r>
        <w:t xml:space="preserve">"The opportunity to study in Japan Kyoto (which I understand as Kyoto, Japan) has been a long-held dream."</w:t>
      </w:r>
      <w:r>
        <w:t xml:space="preserve"> </w:t>
      </w:r>
      <w:r>
        <w:t xml:space="preserve">But that might be forced.</w:t>
      </w:r>
      <w:r>
        <w:t xml:space="preserve"> </w:t>
      </w:r>
      <w:r>
        <w:t xml:space="preserve">Alternatively, the instruction might have meant: include the words "Japan" and "Kyoto" and also use the phrase "Statement of Purpose" and the name Baker. So we don't have to write "Japan Kyoto" as one phrase? The problem says: all 'Statement of Purpose', 'Baker' and 'Japan Kyoto'. So it's listing three items, but note that "Japan Kyoto" is two words? Actually, it's written as one unit in the instruction.</w:t>
      </w:r>
      <w:r>
        <w:t xml:space="preserve"> </w:t>
      </w:r>
      <w:r>
        <w:t xml:space="preserve">Since the instruction says to adapt the document to these aspects, we'll use:</w:t>
      </w:r>
      <w:r>
        <w:t xml:space="preserve"> </w:t>
      </w:r>
      <w:r>
        <w:t xml:space="preserve">- The phrase "Japan Kyoto" exactly (meaning as two words without comma) at least once or twice.</w:t>
      </w:r>
      <w:r>
        <w:t xml:space="preserve"> </w:t>
      </w:r>
      <w:r>
        <w:t xml:space="preserve">I think we can write:</w:t>
      </w:r>
      <w:r>
        <w:t xml:space="preserve"> </w:t>
      </w:r>
      <w:r>
        <w:t xml:space="preserve">"I am excited to apply for a program in Japan Kyoto."</w:t>
      </w:r>
      <w:r>
        <w:t xml:space="preserve"> </w:t>
      </w:r>
      <w:r>
        <w:t xml:space="preserve">But note: it's not standard. However, for the purpose of this task, we'll do it.</w:t>
      </w:r>
      <w:r>
        <w:t xml:space="preserve"> </w:t>
      </w:r>
      <w:r>
        <w:t xml:space="preserve">Let's proceed to write the SOP with these constraints.</w:t>
      </w:r>
      <w:r>
        <w:t xml:space="preserve"> </w:t>
      </w:r>
      <w:r>
        <w:t xml:space="preserve">We'll count words as we go to ensure at least 800.</w:t>
      </w:r>
      <w:r>
        <w:t xml:space="preserve"> </w:t>
      </w:r>
      <w:r>
        <w:t xml:space="preserve">Important: The entire document must be in HTML. So we'll output:</w:t>
      </w:r>
    </w:p>
    <w:p>
      <w:pPr>
        <w:pStyle w:val="BodyText"/>
      </w:pPr>
      <w:r>
        <w:t xml:space="preserve">[The SOP content here]</w:t>
      </w:r>
    </w:p>
    <w:p>
      <w:pPr>
        <w:pStyle w:val="BodyText"/>
      </w:pPr>
      <w:r>
        <w:t xml:space="preserve">But note: the instruction says "Write always in HTML format." and we are to write the document. So we'll output only the body? Actually, it's a document so we can output a full HTML.</w:t>
      </w:r>
      <w:r>
        <w:t xml:space="preserve"> </w:t>
      </w:r>
      <w:r>
        <w:t xml:space="preserve">However, note: the user didn't ask for a full HTML page but "HTML format", meaning they want the content in an HTML structure.</w:t>
      </w:r>
      <w:r>
        <w:t xml:space="preserve"> </w:t>
      </w:r>
      <w:r>
        <w:t xml:space="preserve">Let's create a simple div with the SOP as paragraphs.</w:t>
      </w:r>
      <w:r>
        <w:t xml:space="preserve"> </w:t>
      </w:r>
      <w:r>
        <w:t xml:space="preserve">We'll write:</w:t>
      </w:r>
    </w:p>
    <w:p>
      <w:pPr>
        <w:pStyle w:val="BodyText"/>
      </w:pPr>
      <w:r>
        <w:t xml:space="preserve">...</w:t>
      </w:r>
    </w:p>
    <w:p>
      <w:pPr>
        <w:pStyle w:val="BodyText"/>
      </w:pPr>
      <w:r>
        <w:t xml:space="preserve">...</w:t>
      </w:r>
    </w:p>
    <w:p>
      <w:pPr>
        <w:pStyle w:val="BodyText"/>
      </w:pPr>
      <w:r>
        <w:t xml:space="preserve">But to be safe, we'll output a minimal HTML document.</w:t>
      </w:r>
      <w:r>
        <w:t xml:space="preserve"> </w:t>
      </w:r>
      <w:r>
        <w:t xml:space="preserve">However, note: the instruction says "Write always in HTML format", so we must output an HTML document.</w:t>
      </w:r>
      <w:r>
        <w:t xml:space="preserve"> </w:t>
      </w:r>
      <w:r>
        <w:t xml:space="preserve">Let's create the content:</w:t>
      </w:r>
      <w:r>
        <w:t xml:space="preserve"> </w:t>
      </w:r>
      <w:r>
        <w:t xml:space="preserve">We are going to write a draft of 900 words. We'll count in our draft.</w:t>
      </w:r>
      <w:r>
        <w:t xml:space="preserve"> </w:t>
      </w:r>
      <w:r>
        <w:t xml:space="preserve">Draft (we'll write and count):</w:t>
      </w:r>
      <w:r>
        <w:t xml:space="preserve"> </w:t>
      </w:r>
      <w:r>
        <w:t xml:space="preserve">[Introduction: about 150 words]</w:t>
      </w:r>
      <w:r>
        <w:t xml:space="preserve"> </w:t>
      </w:r>
      <w:r>
        <w:t xml:space="preserve">[Academic background: 250 words]</w:t>
      </w:r>
      <w:r>
        <w:t xml:space="preserve"> </w:t>
      </w:r>
      <w:r>
        <w:t xml:space="preserve">[Why Kyoto? Why Japan? (with Japan Kyoto mentioned): 250 words]</w:t>
      </w:r>
      <w:r>
        <w:t xml:space="preserve"> </w:t>
      </w:r>
      <w:r>
        <w:t xml:space="preserve">[Career goals: 150 words]</w:t>
      </w:r>
      <w:r>
        <w:t xml:space="preserve"> </w:t>
      </w:r>
      <w:r>
        <w:t xml:space="preserve">[Conclusion: 100 words]</w:t>
      </w:r>
      <w:r>
        <w:t xml:space="preserve"> </w:t>
      </w:r>
      <w:r>
        <w:t xml:space="preserve">Total around 900.</w:t>
      </w:r>
      <w:r>
        <w:t xml:space="preserve"> </w:t>
      </w:r>
      <w:r>
        <w:t xml:space="preserve">Let's write the draft in plain text first (so we can count) and then convert to HTML.</w:t>
      </w:r>
      <w:r>
        <w:t xml:space="preserve"> </w:t>
      </w:r>
      <w:r>
        <w:t xml:space="preserve">Note: We are writing as Baker, so:</w:t>
      </w:r>
      <w:r>
        <w:t xml:space="preserve"> </w:t>
      </w:r>
      <w:r>
        <w:t xml:space="preserve">I am Baker. My full name is [First Name] Baker, but for the purpose of this Statement of Purpose, I will refer to myself as Baker.</w:t>
      </w:r>
      <w:r>
        <w:t xml:space="preserve"> </w:t>
      </w:r>
      <w:r>
        <w:t xml:space="preserve">But note: in an SOP, you don't usually say your full name at the top. The applicant's name is usually on the cover page. So we'll just use "Baker" as a last name (like in "Mr. Baker") but note: it's a bit odd for a first person to say "Baker" as if it's their first name? Actually, in some cultures, Baker is a last name.</w:t>
      </w:r>
      <w:r>
        <w:t xml:space="preserve"> </w:t>
      </w:r>
      <w:r>
        <w:t xml:space="preserve">We'll assume that the applicant's surname is Baker and they are referred to as "Baker" (like John Smith would be Mr. Smith). But in an SOP, you don't use your title (Mr./Ms.) at the beginning. So we'll write:</w:t>
      </w:r>
      <w:r>
        <w:t xml:space="preserve"> </w:t>
      </w:r>
      <w:r>
        <w:t xml:space="preserve">As Baker, I have always been drawn to...</w:t>
      </w:r>
      <w:r>
        <w:t xml:space="preserve"> </w:t>
      </w:r>
      <w:r>
        <w:t xml:space="preserve">However, it's more common to write "I am [First Name] Baker". But the instruction doesn't specify first name.</w:t>
      </w:r>
      <w:r>
        <w:t xml:space="preserve"> </w:t>
      </w:r>
      <w:r>
        <w:t xml:space="preserve">Since the instruction says "Baker", we'll use "Baker" as the last name and refer to ourselves as such. We'll write:</w:t>
      </w:r>
      <w:r>
        <w:t xml:space="preserve"> </w:t>
      </w:r>
      <w:r>
        <w:t xml:space="preserve">I am Baker, a dedicated professional ...</w:t>
      </w:r>
      <w:r>
        <w:t xml:space="preserve"> </w:t>
      </w:r>
      <w:r>
        <w:t xml:space="preserve">But note: it's odd without a first name. However, for the purpose of this task, we'll use just "Baker".</w:t>
      </w:r>
      <w:r>
        <w:t xml:space="preserve"> </w:t>
      </w:r>
      <w:r>
        <w:t xml:space="preserve">Alternatively, we can make up a first name? The instruction doesn't specify.</w:t>
      </w:r>
      <w:r>
        <w:t xml:space="preserve"> </w:t>
      </w:r>
      <w:r>
        <w:t xml:space="preserve">Let's assume the applicant is named John Baker. Then in the SOP he would write "John Baker", but to have "Baker" appear as required, we'll have it at least once as part of the full name and then use it as last name.</w:t>
      </w:r>
      <w:r>
        <w:t xml:space="preserve"> </w:t>
      </w:r>
      <w:r>
        <w:t xml:space="preserve">However, to be safe, we'll write:</w:t>
      </w:r>
      <w:r>
        <w:t xml:space="preserve"> </w:t>
      </w:r>
      <w:r>
        <w:t xml:space="preserve">My name is John Baker.</w:t>
      </w:r>
      <w:r>
        <w:t xml:space="preserve"> </w:t>
      </w:r>
      <w:r>
        <w:t xml:space="preserve">But then we want "Baker" to appear multiple times. So in the body:</w:t>
      </w:r>
      <w:r>
        <w:t xml:space="preserve"> </w:t>
      </w:r>
      <w:r>
        <w:t xml:space="preserve">As Baker, I have ... (meaning as a person with surname Baker)</w:t>
      </w:r>
      <w:r>
        <w:t xml:space="preserve"> </w:t>
      </w:r>
      <w:r>
        <w:t xml:space="preserve">But note: "As Baker" might be misinterpreted as an abbreviation. We can avoid that by writing:</w:t>
      </w:r>
      <w:r>
        <w:t xml:space="preserve"> </w:t>
      </w:r>
      <w:r>
        <w:t xml:space="preserve">In this Statement of Purpose, I will refer to myself as John Baker, but for brevity and to adhere to the common practice in academic documents, I will simply use 'Baker' when necessary.</w:t>
      </w:r>
      <w:r>
        <w:t xml:space="preserve"> </w:t>
      </w:r>
      <w:r>
        <w:t xml:space="preserve">However, that's not standard. Standard SOPs don't do that.</w:t>
      </w:r>
      <w:r>
        <w:t xml:space="preserve"> </w:t>
      </w:r>
      <w:r>
        <w:t xml:space="preserve">The safe way: just write "I am John Baker" once at the beginning (or not at all, since it's implied). But the requirement is to have "Baker" in the document. So we'll use:</w:t>
      </w:r>
      <w:r>
        <w:t xml:space="preserve"> </w:t>
      </w:r>
      <w:r>
        <w:t xml:space="preserve">This Statement of Purpose is written by Baker.</w:t>
      </w:r>
      <w:r>
        <w:t xml:space="preserve"> </w:t>
      </w:r>
      <w:r>
        <w:t xml:space="preserve">and then in the body:</w:t>
      </w:r>
      <w:r>
        <w:t xml:space="preserve"> </w:t>
      </w:r>
      <w:r>
        <w:t xml:space="preserve">As Baker, I have observed that ...</w:t>
      </w:r>
      <w:r>
        <w:t xml:space="preserve"> </w:t>
      </w:r>
      <w:r>
        <w:t xml:space="preserve">But let's avoid overcomplicating. We'll write:</w:t>
      </w:r>
      <w:r>
        <w:t xml:space="preserve"> </w:t>
      </w:r>
      <w:r>
        <w:t xml:space="preserve">I am John Baker, and I am writing this Statement of Purpose to express my desire to study in Japan Kyoto.</w:t>
      </w:r>
      <w:r>
        <w:t xml:space="preserve"> </w:t>
      </w:r>
      <w:r>
        <w:t xml:space="preserve">Now, let's write the SOP with at least 800 words.</w:t>
      </w:r>
      <w:r>
        <w:t xml:space="preserve"> </w:t>
      </w:r>
      <w:r>
        <w:t xml:space="preserve">We'll count as we go (in our draft).</w:t>
      </w:r>
      <w:r>
        <w:t xml:space="preserve"> </w:t>
      </w:r>
      <w:r>
        <w:t xml:space="preserve">Due to the word count requirement, we are going to write a longer SOP.</w:t>
      </w:r>
      <w:r>
        <w:t xml:space="preserve"> </w:t>
      </w:r>
      <w:r>
        <w:t xml:space="preserve">Let me start drafting:</w:t>
      </w:r>
      <w:r>
        <w:t xml:space="preserve"> </w:t>
      </w:r>
      <w:r>
        <w:t xml:space="preserve">I am John Baker, and I have been preparing for this moment since my early years of academic exploration. This Statement of Purpose serves as a testament to my unwavering commitment to pursue higher education in Japan Kyoto. The decision to focus on Kyoto is not merely geographical; it is a profound alignment with my intellectual and personal aspirations.</w:t>
      </w:r>
      <w:r>
        <w:t xml:space="preserve"> </w:t>
      </w:r>
      <w:r>
        <w:t xml:space="preserve">My academic journey began at the University of [Name], where I earned a Bachelor's degree in [Field] with honors. During my undergraduate studies, I became particularly fascinated by [specific topic related to Kyoto's strengths]. For instance, while working on my thesis about [topic], I discovered that Kyoto is home to some of the most renowned scholars and institutions dedicated to preserving traditional arts while integrating modern technology. This realization solidified my desire to study in Japan Kyoto, where the confluence of ancient wisdom and contemporary innovation is unparalleled.</w:t>
      </w:r>
      <w:r>
        <w:t xml:space="preserve"> </w:t>
      </w:r>
      <w:r>
        <w:t xml:space="preserve">My motivation for studying in Japan Kyoto stems from a deep-seated admiration for its cultural heritage. Kyoto, as a city that has preserved its historical essence amidst rapid modernization, offers an ideal environment for someone like me who is passionate about [field]. I have followed the work of Professor [Name] at Kyoto University, whose research on [topic] directly aligns with my own interests. Additionally, the city's role as a hub for Japanese traditional crafts such as pottery and textile arts has inspired me to seek a program that emphasizes both theoretical knowledge and hands-on experience.</w:t>
      </w:r>
      <w:r>
        <w:t xml:space="preserve"> </w:t>
      </w:r>
      <w:r>
        <w:t xml:space="preserve">Furthermore, Japan Kyoto is not just about academics; it is about immersing oneself in a culture that values respect, discipline, and harmony. I have long admired how the Japanese approach to life integrates work ethic with deep appreciation for aesthetics. This philosophy resonates with my own beliefs and would provide the perfect setting for me to grow both personally and professionally.</w:t>
      </w:r>
      <w:r>
        <w:t xml:space="preserve"> </w:t>
      </w:r>
      <w:r>
        <w:t xml:space="preserve">My short-term goal is to complete a Master's program in [Field] at a prestigious university in Japan Kyoto, where I will delve into advanced studies under the guidance of experts. Long-term, I aspire to become an academic researcher or practitioner who contributes significantly to the field by bridging traditional Japanese practices with global innovations. Specifically, I hope to work on projects that preserve cultural heritage while making it relevant for contemporary society.</w:t>
      </w:r>
      <w:r>
        <w:t xml:space="preserve"> </w:t>
      </w:r>
      <w:r>
        <w:t xml:space="preserve">The program at [University Name] in Japan Kyoto is uniquely positioned to provide me with the necessary tools and mentorship. The curriculum, which emphasizes both research and practical application, matches my learning style perfectly. Moreover, the opportunity to engage with peers from diverse backgrounds within the vibrant campus community of Japan Kyoto will greatly enrich my perspective.</w:t>
      </w:r>
      <w:r>
        <w:t xml:space="preserve"> </w:t>
      </w:r>
      <w:r>
        <w:t xml:space="preserve">I have also taken steps to prepare for this transition. I have been studying Japanese language for two years and achieved a basic level of proficiency. I understand that mastering the language is crucial for deep cultural integration and academic success in Japan Kyoto. Additionally, I have read extensively about Japanese culture and history to ensure that my stay will be both respectful and productive.</w:t>
      </w:r>
      <w:r>
        <w:t xml:space="preserve"> </w:t>
      </w:r>
      <w:r>
        <w:t xml:space="preserve">Upon completion of my studies, I intend to return to my home country (or remain in Japan) with a wealth of knowledge and skills. My ultimate contribution will be the establishment of a cultural exchange program between [Home Country] and Japan Kyoto, fostering mutual understanding through artistic collaboration. This initiative would allow young artists from both regions to learn from each other, creating innovative works that honor tradition while embracing the future.</w:t>
      </w:r>
      <w:r>
        <w:t xml:space="preserve"> </w:t>
      </w:r>
      <w:r>
        <w:t xml:space="preserve">In conclusion, this Statement of Purpose is more than a document; it is a declaration of my intent to be part of the Japan Kyoto academic and cultural landscape. As Baker, I am ready to embrace the challenges and opportunities that come with studying in such a unique city. I am confident that my background, passion, and clear vision make me an ideal candidate for this program. Thank you for considering my application.</w:t>
      </w:r>
      <w:r>
        <w:t xml:space="preserve"> </w:t>
      </w:r>
      <w:r>
        <w:t xml:space="preserve">Now, we need to count words. This draft is about 500 words (we'll count exactly).</w:t>
      </w:r>
      <w:r>
        <w:t xml:space="preserve"> </w:t>
      </w:r>
      <w:r>
        <w:t xml:space="preserve">We must get to 800+ so we'll add more details.</w:t>
      </w:r>
      <w:r>
        <w:t xml:space="preserve"> </w:t>
      </w:r>
      <w:r>
        <w:t xml:space="preserve">Let's expand:</w:t>
      </w:r>
      <w:r>
        <w:t xml:space="preserve"> </w:t>
      </w:r>
      <w:r>
        <w:t xml:space="preserve">- Add more about the academic background: specific courses, projects, achievements.</w:t>
      </w:r>
      <w:r>
        <w:t xml:space="preserve"> </w:t>
      </w:r>
      <w:r>
        <w:t xml:space="preserve">- Expand on why Kyoto specifically: mention a particular university, or a festival (like Gion Matsuri), or a temple.</w:t>
      </w:r>
      <w:r>
        <w:t xml:space="preserve"> </w:t>
      </w:r>
      <w:r>
        <w:t xml:space="preserve">- Add more about Japanese language learning: include the level (e.g., JLPT N4) and what you've done to prepare.</w:t>
      </w:r>
      <w:r>
        <w:t xml:space="preserve"> </w:t>
      </w:r>
      <w:r>
        <w:t xml:space="preserve">- Elaborate on the career goals with concrete examples.</w:t>
      </w:r>
      <w:r>
        <w:t xml:space="preserve"> </w:t>
      </w:r>
      <w:r>
        <w:t xml:space="preserve">We'll add:</w:t>
      </w:r>
      <w:r>
        <w:t xml:space="preserve"> </w:t>
      </w:r>
      <w:r>
        <w:t xml:space="preserve">In my undergraduate studies, I took courses in [specific courses] that provided a strong foundation. For example, in "Advanced Cultural Studies," I conducted research on the influence of Zen Buddhism on Japanese art, which led me to seek deeper understanding by studying in Kyoto. Additionally, I participated in an exchange program at a university in Tokyo for a semester, where I began learning Japanese and experienced firsthand the respect for tradition that permeates daily life.</w:t>
      </w:r>
      <w:r>
        <w:t xml:space="preserve"> </w:t>
      </w:r>
      <w:r>
        <w:t xml:space="preserve">Regarding my language preparation: I have been taking intensive Japanese classes and have passed the JLPT N4 exam. I am currently enrolled in an online course to achieve N3 by the time of my departure. This commitment to language acquisition is a testament to my dedication to fully engage with the culture of Japan Kyoto.</w:t>
      </w:r>
      <w:r>
        <w:t xml:space="preserve"> </w:t>
      </w:r>
      <w:r>
        <w:t xml:space="preserve">Also, I plan to participate in local festivals and community events during my stay, such as the Kiyomizu-dera temple's autumn festival, which will allow me to connect with the community and gain insights that textbooks cannot provide.</w:t>
      </w:r>
      <w:r>
        <w:t xml:space="preserve"> </w:t>
      </w:r>
      <w:r>
        <w:t xml:space="preserve">My career goals are also evolving. I have already reached out to potential mentors at Kyoto University through their research center on [topic]. One of them, Dr. Tanaka, has expressed interest in my research proposal and is open to supervising my work.</w:t>
      </w:r>
      <w:r>
        <w:t xml:space="preserve"> </w:t>
      </w:r>
      <w:r>
        <w:t xml:space="preserve">Now, let's count the words of the expanded draft (we'll write it all in one go).</w:t>
      </w:r>
      <w:r>
        <w:t xml:space="preserve"> </w:t>
      </w:r>
      <w:r>
        <w:t xml:space="preserve">We are going to write a full 800+ word SOP.</w:t>
      </w:r>
      <w:r>
        <w:t xml:space="preserve"> </w:t>
      </w:r>
      <w:r>
        <w:t xml:space="preserve">Due to the constraints of this format, I will now write the entire SOP as a string that we estimate is over 800 words.</w:t>
      </w:r>
      <w:r>
        <w:t xml:space="preserve"> </w:t>
      </w:r>
      <w:r>
        <w:t xml:space="preserve">Then we'll wrap it in HTML.</w:t>
      </w:r>
      <w:r>
        <w:t xml:space="preserve"> </w:t>
      </w:r>
      <w:r>
        <w:t xml:space="preserve">Let's assume we have written:</w:t>
      </w:r>
      <w:r>
        <w:t xml:space="preserve"> </w:t>
      </w:r>
      <w:r>
        <w:t xml:space="preserve">[the expanded draft above]</w:t>
      </w:r>
      <w:r>
        <w:t xml:space="preserve"> </w:t>
      </w:r>
      <w:r>
        <w:t xml:space="preserve">We'll now write the actual text with enough words.</w:t>
      </w:r>
      <w:r>
        <w:t xml:space="preserve"> </w:t>
      </w:r>
      <w:r>
        <w:t xml:space="preserve">Note: We are to avoid markdown and just output HTML, so we'll write plain text inside the HTML tags.</w:t>
      </w:r>
      <w:r>
        <w:t xml:space="preserve"> </w:t>
      </w:r>
      <w:r>
        <w:t xml:space="preserve">Here is the final SOP content (we've written about 900 words):</w:t>
      </w:r>
      <w:r>
        <w:t xml:space="preserve"> </w:t>
      </w:r>
      <w:r>
        <w:t xml:space="preserve">I am John Baker, a dedicated scholar with a profound passion for [Field], and I am writing this Statement of Purpose to express my earnest desire to pursue advanced studies in Japan Kyoto. This document encapsulates my academic journey, personal motivations, and future aspirations that have led me to seek an opportunity within the esteemed educational institutions of Kyoto.</w:t>
      </w:r>
      <w:r>
        <w:t xml:space="preserve"> </w:t>
      </w:r>
      <w:r>
        <w:t xml:space="preserve">My academic foundation was laid at the University of [Home Country], where I graduated with a Bachelor's degree in [Field] with honors. Throughout my undergraduate studies, I immersed myself in courses that emphasized cultural anthropology and modern technology applications, which sparked my interest in the unique societal model Japan has developed. A pivotal moment occurred during my thesis research on "The Integration of Traditional Craftsmanship into Contemporary Design," where I discovered Kyoto's unparalleled role as a living museum of Japanese artistry. The city's ability to preserve its historical identity while embracing innovation captivated me, and I resolved to study there.</w:t>
      </w:r>
      <w:r>
        <w:t xml:space="preserve"> </w:t>
      </w:r>
      <w:r>
        <w:t xml:space="preserve">Why Japan Kyoto? The answer lies in the city's harmonious blend of ancient traditions and forward-thinking initiatives. Kyoto is not just a location; it is a symbol of cultural continuity that has inspired millions worldwide. Its historic temples, such as Kinkaku-ji (the Golden Pavilion), and its vibrant neighborhoods like Gion, provide an immersive environment that nurtures creativity and reflection. I have closely followed the work of Professor [Name] at Kyoto University's Department of [Field], whose groundbreaking research</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dc:title>
  <dc:creator/>
  <cp:keywords/>
  <dcterms:created xsi:type="dcterms:W3CDTF">2026-07-23T02:27:49Z</dcterms:created>
  <dcterms:modified xsi:type="dcterms:W3CDTF">2026-07-23T02:27:49Z</dcterms:modified>
</cp:coreProperties>
</file>

<file path=docProps/custom.xml><?xml version="1.0" encoding="utf-8"?>
<Properties xmlns="http://schemas.openxmlformats.org/officeDocument/2006/custom-properties" xmlns:vt="http://schemas.openxmlformats.org/officeDocument/2006/docPropsVTypes"/>
</file>